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20C" w:rsidRPr="00FD5FB5" w:rsidRDefault="00C8420C" w:rsidP="00DE6A8D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5FB5">
        <w:rPr>
          <w:rFonts w:ascii="Times New Roman" w:eastAsia="Times New Roman" w:hAnsi="Times New Roman" w:cs="Times New Roman"/>
          <w:sz w:val="24"/>
          <w:szCs w:val="24"/>
        </w:rPr>
        <w:t>Name:</w:t>
      </w:r>
    </w:p>
    <w:p w:rsidR="00C8420C" w:rsidRPr="00FD5FB5" w:rsidRDefault="00C8420C" w:rsidP="00DE6A8D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5FB5">
        <w:rPr>
          <w:rFonts w:ascii="Times New Roman" w:eastAsia="Times New Roman" w:hAnsi="Times New Roman" w:cs="Times New Roman"/>
          <w:sz w:val="24"/>
          <w:szCs w:val="24"/>
        </w:rPr>
        <w:t>Tutor:</w:t>
      </w:r>
    </w:p>
    <w:p w:rsidR="00C8420C" w:rsidRPr="00FD5FB5" w:rsidRDefault="00C8420C" w:rsidP="00DE6A8D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5FB5">
        <w:rPr>
          <w:rFonts w:ascii="Times New Roman" w:eastAsia="Times New Roman" w:hAnsi="Times New Roman" w:cs="Times New Roman"/>
          <w:sz w:val="24"/>
          <w:szCs w:val="24"/>
        </w:rPr>
        <w:t>Course:</w:t>
      </w:r>
    </w:p>
    <w:p w:rsidR="00C8420C" w:rsidRPr="00FD5FB5" w:rsidRDefault="00C8420C" w:rsidP="00DE6A8D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5FB5">
        <w:rPr>
          <w:rFonts w:ascii="Times New Roman" w:eastAsia="Times New Roman" w:hAnsi="Times New Roman" w:cs="Times New Roman"/>
          <w:sz w:val="24"/>
          <w:szCs w:val="24"/>
        </w:rPr>
        <w:t xml:space="preserve">Date: </w:t>
      </w:r>
    </w:p>
    <w:p w:rsidR="00C8420C" w:rsidRDefault="00C8420C" w:rsidP="00DE6A8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ypes and Needs </w:t>
      </w:r>
      <w:r w:rsidR="00DE6A8D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Audit</w:t>
      </w:r>
    </w:p>
    <w:p w:rsidR="006F440C" w:rsidRPr="000F0925" w:rsidRDefault="004C7840" w:rsidP="00DE6A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>Food audit en</w:t>
      </w:r>
      <w:r w:rsidR="000F0925">
        <w:rPr>
          <w:rFonts w:ascii="Times New Roman" w:hAnsi="Times New Roman" w:cs="Times New Roman"/>
          <w:sz w:val="24"/>
          <w:szCs w:val="24"/>
        </w:rPr>
        <w:t>tails the documentation review</w:t>
      </w:r>
      <w:r w:rsidR="00A17C1A">
        <w:rPr>
          <w:rFonts w:ascii="Times New Roman" w:hAnsi="Times New Roman" w:cs="Times New Roman"/>
          <w:sz w:val="24"/>
          <w:szCs w:val="24"/>
        </w:rPr>
        <w:t>, inspections and interviews</w:t>
      </w:r>
      <w:r w:rsidRPr="000F0925">
        <w:rPr>
          <w:rFonts w:ascii="Times New Roman" w:hAnsi="Times New Roman" w:cs="Times New Roman"/>
          <w:sz w:val="24"/>
          <w:szCs w:val="24"/>
        </w:rPr>
        <w:t xml:space="preserve"> to confirm compliance with food safety standards. In the U.S, there are three types of audits</w:t>
      </w:r>
      <w:r w:rsidR="00A84246" w:rsidRPr="000F0925">
        <w:rPr>
          <w:rFonts w:ascii="Times New Roman" w:hAnsi="Times New Roman" w:cs="Times New Roman"/>
          <w:sz w:val="24"/>
          <w:szCs w:val="24"/>
        </w:rPr>
        <w:t xml:space="preserve"> (</w:t>
      </w:r>
      <w:r w:rsidR="00A84246" w:rsidRPr="000D19E2">
        <w:rPr>
          <w:rFonts w:ascii="Times New Roman" w:eastAsia="Times New Roman" w:hAnsi="Times New Roman" w:cs="Times New Roman"/>
          <w:sz w:val="24"/>
          <w:szCs w:val="24"/>
        </w:rPr>
        <w:t>Kotsanopoulos</w:t>
      </w:r>
      <w:r w:rsidR="00A84246" w:rsidRPr="000F09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4246" w:rsidRPr="000D19E2">
        <w:rPr>
          <w:rFonts w:ascii="Times New Roman" w:eastAsia="Times New Roman" w:hAnsi="Times New Roman" w:cs="Times New Roman"/>
          <w:sz w:val="24"/>
          <w:szCs w:val="24"/>
        </w:rPr>
        <w:t>and Ioannis</w:t>
      </w:r>
      <w:r w:rsidR="00A84246" w:rsidRPr="000F0925">
        <w:rPr>
          <w:rFonts w:ascii="Times New Roman" w:eastAsia="Times New Roman" w:hAnsi="Times New Roman" w:cs="Times New Roman"/>
          <w:sz w:val="24"/>
          <w:szCs w:val="24"/>
        </w:rPr>
        <w:t>, 76</w:t>
      </w:r>
      <w:r w:rsidR="000F0925" w:rsidRPr="000F0925">
        <w:rPr>
          <w:rFonts w:ascii="Times New Roman" w:eastAsia="Times New Roman" w:hAnsi="Times New Roman" w:cs="Times New Roman"/>
          <w:sz w:val="24"/>
          <w:szCs w:val="24"/>
        </w:rPr>
        <w:t>1</w:t>
      </w:r>
      <w:r w:rsidR="00A84246" w:rsidRPr="000F0925">
        <w:rPr>
          <w:rFonts w:ascii="Times New Roman" w:hAnsi="Times New Roman" w:cs="Times New Roman"/>
          <w:sz w:val="24"/>
          <w:szCs w:val="24"/>
        </w:rPr>
        <w:t>)</w:t>
      </w:r>
      <w:r w:rsidRPr="000F0925">
        <w:rPr>
          <w:rFonts w:ascii="Times New Roman" w:hAnsi="Times New Roman" w:cs="Times New Roman"/>
          <w:sz w:val="24"/>
          <w:szCs w:val="24"/>
        </w:rPr>
        <w:t>.</w:t>
      </w:r>
    </w:p>
    <w:p w:rsidR="004C7840" w:rsidRPr="000F0925" w:rsidRDefault="004C7840" w:rsidP="00DE6A8D">
      <w:pPr>
        <w:pStyle w:val="ListParagraph"/>
        <w:numPr>
          <w:ilvl w:val="0"/>
          <w:numId w:val="2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 xml:space="preserve">First party audits – </w:t>
      </w:r>
      <w:r w:rsidR="00265ACE" w:rsidRPr="000F0925">
        <w:rPr>
          <w:rFonts w:ascii="Times New Roman" w:hAnsi="Times New Roman" w:cs="Times New Roman"/>
          <w:sz w:val="24"/>
          <w:szCs w:val="24"/>
        </w:rPr>
        <w:t xml:space="preserve">This </w:t>
      </w:r>
      <w:r w:rsidRPr="000F0925">
        <w:rPr>
          <w:rFonts w:ascii="Times New Roman" w:hAnsi="Times New Roman" w:cs="Times New Roman"/>
          <w:sz w:val="24"/>
          <w:szCs w:val="24"/>
        </w:rPr>
        <w:t xml:space="preserve">is a personal evaluation audit. Its purpose is to ensure that the business procedures and management strategies conform to the expected food standards while </w:t>
      </w:r>
      <w:r w:rsidR="00AD6D3E" w:rsidRPr="000F0925">
        <w:rPr>
          <w:rFonts w:ascii="Times New Roman" w:hAnsi="Times New Roman" w:cs="Times New Roman"/>
          <w:sz w:val="24"/>
          <w:szCs w:val="24"/>
        </w:rPr>
        <w:t>portraying</w:t>
      </w:r>
      <w:r w:rsidRPr="000F0925">
        <w:rPr>
          <w:rFonts w:ascii="Times New Roman" w:hAnsi="Times New Roman" w:cs="Times New Roman"/>
          <w:sz w:val="24"/>
          <w:szCs w:val="24"/>
        </w:rPr>
        <w:t xml:space="preserve"> the business objectives.</w:t>
      </w:r>
    </w:p>
    <w:p w:rsidR="004C7840" w:rsidRPr="000F0925" w:rsidRDefault="004C7840" w:rsidP="00DE6A8D">
      <w:pPr>
        <w:pStyle w:val="ListParagraph"/>
        <w:numPr>
          <w:ilvl w:val="0"/>
          <w:numId w:val="2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>Second party audits</w:t>
      </w:r>
      <w:r w:rsidR="00A17C1A">
        <w:rPr>
          <w:rFonts w:ascii="Times New Roman" w:hAnsi="Times New Roman" w:cs="Times New Roman"/>
          <w:sz w:val="24"/>
          <w:szCs w:val="24"/>
        </w:rPr>
        <w:t xml:space="preserve"> /proprietary audits</w:t>
      </w:r>
      <w:r w:rsidRPr="000F0925">
        <w:rPr>
          <w:rFonts w:ascii="Times New Roman" w:hAnsi="Times New Roman" w:cs="Times New Roman"/>
          <w:sz w:val="24"/>
          <w:szCs w:val="24"/>
        </w:rPr>
        <w:t xml:space="preserve"> – </w:t>
      </w:r>
      <w:r w:rsidR="00265ACE">
        <w:rPr>
          <w:rFonts w:ascii="Times New Roman" w:hAnsi="Times New Roman" w:cs="Times New Roman"/>
          <w:sz w:val="24"/>
          <w:szCs w:val="24"/>
        </w:rPr>
        <w:t>T</w:t>
      </w:r>
      <w:r w:rsidR="00265ACE" w:rsidRPr="000F0925">
        <w:rPr>
          <w:rFonts w:ascii="Times New Roman" w:hAnsi="Times New Roman" w:cs="Times New Roman"/>
          <w:sz w:val="24"/>
          <w:szCs w:val="24"/>
        </w:rPr>
        <w:t xml:space="preserve">hese </w:t>
      </w:r>
      <w:r w:rsidRPr="000F0925">
        <w:rPr>
          <w:rFonts w:ascii="Times New Roman" w:hAnsi="Times New Roman" w:cs="Times New Roman"/>
          <w:sz w:val="24"/>
          <w:szCs w:val="24"/>
        </w:rPr>
        <w:t>audits evaluate the performance of suppliers and contractors.</w:t>
      </w:r>
    </w:p>
    <w:p w:rsidR="004C7840" w:rsidRPr="000F0925" w:rsidRDefault="004C7840" w:rsidP="00DE6A8D">
      <w:pPr>
        <w:pStyle w:val="ListParagraph"/>
        <w:numPr>
          <w:ilvl w:val="0"/>
          <w:numId w:val="2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 xml:space="preserve">Third party audit </w:t>
      </w:r>
      <w:r w:rsidR="004C3274" w:rsidRPr="000F0925">
        <w:rPr>
          <w:rFonts w:ascii="Times New Roman" w:hAnsi="Times New Roman" w:cs="Times New Roman"/>
          <w:sz w:val="24"/>
          <w:szCs w:val="24"/>
        </w:rPr>
        <w:t>–</w:t>
      </w:r>
      <w:r w:rsidRPr="000F0925">
        <w:rPr>
          <w:rFonts w:ascii="Times New Roman" w:hAnsi="Times New Roman" w:cs="Times New Roman"/>
          <w:sz w:val="24"/>
          <w:szCs w:val="24"/>
        </w:rPr>
        <w:t xml:space="preserve"> </w:t>
      </w:r>
      <w:r w:rsidR="00265ACE" w:rsidRPr="000F0925">
        <w:rPr>
          <w:rFonts w:ascii="Times New Roman" w:hAnsi="Times New Roman" w:cs="Times New Roman"/>
          <w:sz w:val="24"/>
          <w:szCs w:val="24"/>
        </w:rPr>
        <w:t xml:space="preserve">These </w:t>
      </w:r>
      <w:r w:rsidR="004C3274" w:rsidRPr="000F0925">
        <w:rPr>
          <w:rFonts w:ascii="Times New Roman" w:hAnsi="Times New Roman" w:cs="Times New Roman"/>
          <w:sz w:val="24"/>
          <w:szCs w:val="24"/>
        </w:rPr>
        <w:t>audits are conducted by third party auditors</w:t>
      </w:r>
      <w:r w:rsidR="00197F93" w:rsidRPr="000F0925">
        <w:rPr>
          <w:rFonts w:ascii="Times New Roman" w:hAnsi="Times New Roman" w:cs="Times New Roman"/>
          <w:sz w:val="24"/>
          <w:szCs w:val="24"/>
        </w:rPr>
        <w:t xml:space="preserve"> for the purpose of certification.</w:t>
      </w:r>
    </w:p>
    <w:p w:rsidR="00DD4F28" w:rsidRPr="000F0925" w:rsidRDefault="00DE6A8D" w:rsidP="00DE6A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s</w:t>
      </w:r>
      <w:r w:rsidR="00DD4F28" w:rsidRPr="000F0925">
        <w:rPr>
          <w:rFonts w:ascii="Times New Roman" w:hAnsi="Times New Roman" w:cs="Times New Roman"/>
          <w:sz w:val="24"/>
          <w:szCs w:val="24"/>
        </w:rPr>
        <w:t xml:space="preserve"> for auditing</w:t>
      </w:r>
      <w:r w:rsidR="000F0925" w:rsidRPr="000F0925">
        <w:rPr>
          <w:rFonts w:ascii="Times New Roman" w:hAnsi="Times New Roman" w:cs="Times New Roman"/>
          <w:sz w:val="24"/>
          <w:szCs w:val="24"/>
        </w:rPr>
        <w:t xml:space="preserve"> (760)</w:t>
      </w:r>
    </w:p>
    <w:p w:rsidR="00DD4F28" w:rsidRPr="000F0925" w:rsidRDefault="00DD4F28" w:rsidP="00DE6A8D">
      <w:pPr>
        <w:pStyle w:val="ListParagraph"/>
        <w:numPr>
          <w:ilvl w:val="0"/>
          <w:numId w:val="1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>To obtain certification</w:t>
      </w:r>
    </w:p>
    <w:p w:rsidR="00DD4F28" w:rsidRPr="000F0925" w:rsidRDefault="00DD4F28" w:rsidP="00DE6A8D">
      <w:pPr>
        <w:pStyle w:val="ListParagraph"/>
        <w:numPr>
          <w:ilvl w:val="0"/>
          <w:numId w:val="1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>To evaluate suppliers/ contractors to ensure they meet the customer needs.</w:t>
      </w:r>
    </w:p>
    <w:p w:rsidR="00AD6D3E" w:rsidRPr="000F0925" w:rsidRDefault="00DD4F28" w:rsidP="00DE6A8D">
      <w:pPr>
        <w:pStyle w:val="ListParagraph"/>
        <w:numPr>
          <w:ilvl w:val="0"/>
          <w:numId w:val="1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 xml:space="preserve">To meet regulatory requirements as per </w:t>
      </w:r>
      <w:r w:rsidR="00AD6D3E" w:rsidRPr="000F0925">
        <w:rPr>
          <w:rFonts w:ascii="Times New Roman" w:hAnsi="Times New Roman" w:cs="Times New Roman"/>
          <w:sz w:val="24"/>
          <w:szCs w:val="24"/>
        </w:rPr>
        <w:t xml:space="preserve">Global Food and Safety Resource </w:t>
      </w:r>
    </w:p>
    <w:p w:rsidR="00DD4F28" w:rsidRPr="000F0925" w:rsidRDefault="000D19E2" w:rsidP="00DE6A8D">
      <w:pPr>
        <w:pStyle w:val="ListParagraph"/>
        <w:numPr>
          <w:ilvl w:val="0"/>
          <w:numId w:val="1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 xml:space="preserve">Offers transparency and assurance of </w:t>
      </w:r>
      <w:r w:rsidR="000F0925">
        <w:rPr>
          <w:rFonts w:ascii="Times New Roman" w:hAnsi="Times New Roman" w:cs="Times New Roman"/>
          <w:sz w:val="24"/>
          <w:szCs w:val="24"/>
        </w:rPr>
        <w:t>compliance</w:t>
      </w:r>
      <w:r w:rsidRPr="000F0925">
        <w:rPr>
          <w:rFonts w:ascii="Times New Roman" w:hAnsi="Times New Roman" w:cs="Times New Roman"/>
          <w:sz w:val="24"/>
          <w:szCs w:val="24"/>
        </w:rPr>
        <w:t xml:space="preserve"> </w:t>
      </w:r>
      <w:r w:rsidR="00B318FB">
        <w:rPr>
          <w:rFonts w:ascii="Times New Roman" w:hAnsi="Times New Roman" w:cs="Times New Roman"/>
          <w:noProof/>
          <w:sz w:val="24"/>
          <w:szCs w:val="24"/>
        </w:rPr>
        <w:t>with</w:t>
      </w:r>
      <w:r w:rsidRPr="000F0925">
        <w:rPr>
          <w:rFonts w:ascii="Times New Roman" w:hAnsi="Times New Roman" w:cs="Times New Roman"/>
          <w:sz w:val="24"/>
          <w:szCs w:val="24"/>
        </w:rPr>
        <w:t xml:space="preserve"> food safety standards.</w:t>
      </w:r>
    </w:p>
    <w:p w:rsidR="00AD6D3E" w:rsidRPr="000F0925" w:rsidRDefault="000D19E2" w:rsidP="00DE6A8D">
      <w:pPr>
        <w:pStyle w:val="ListParagraph"/>
        <w:numPr>
          <w:ilvl w:val="0"/>
          <w:numId w:val="1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>To prevent foo</w:t>
      </w:r>
      <w:r w:rsidR="00AD6D3E" w:rsidRPr="000F0925">
        <w:rPr>
          <w:rFonts w:ascii="Times New Roman" w:hAnsi="Times New Roman" w:cs="Times New Roman"/>
          <w:sz w:val="24"/>
          <w:szCs w:val="24"/>
        </w:rPr>
        <w:t>dborne diseases.</w:t>
      </w:r>
    </w:p>
    <w:p w:rsidR="00AD6D3E" w:rsidRPr="000F0925" w:rsidRDefault="00AD6D3E" w:rsidP="00DE6A8D">
      <w:pPr>
        <w:pStyle w:val="ListParagraph"/>
        <w:numPr>
          <w:ilvl w:val="0"/>
          <w:numId w:val="1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F0925">
        <w:rPr>
          <w:rFonts w:ascii="Times New Roman" w:hAnsi="Times New Roman" w:cs="Times New Roman"/>
          <w:sz w:val="24"/>
          <w:szCs w:val="24"/>
        </w:rPr>
        <w:t>Help to address any loop holes in food safety and develop a food safety culture.</w:t>
      </w:r>
    </w:p>
    <w:p w:rsidR="00B318FB" w:rsidRDefault="00B318FB" w:rsidP="00DE6A8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F0925" w:rsidRPr="000F0925" w:rsidRDefault="000F0925" w:rsidP="00DE6A8D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F0925">
        <w:rPr>
          <w:rFonts w:ascii="Times New Roman" w:eastAsia="Times New Roman" w:hAnsi="Times New Roman" w:cs="Times New Roman"/>
          <w:sz w:val="24"/>
          <w:szCs w:val="24"/>
        </w:rPr>
        <w:lastRenderedPageBreak/>
        <w:t>Works Cited</w:t>
      </w:r>
    </w:p>
    <w:p w:rsidR="000D19E2" w:rsidRPr="000D19E2" w:rsidRDefault="000D19E2" w:rsidP="00DE6A8D">
      <w:pPr>
        <w:spacing w:after="0" w:line="48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0D19E2">
        <w:rPr>
          <w:rFonts w:ascii="Times New Roman" w:eastAsia="Times New Roman" w:hAnsi="Times New Roman" w:cs="Times New Roman"/>
          <w:noProof/>
          <w:sz w:val="24"/>
          <w:szCs w:val="24"/>
        </w:rPr>
        <w:t>Kotsanopoulos</w:t>
      </w:r>
      <w:r w:rsidRPr="000D19E2">
        <w:rPr>
          <w:rFonts w:ascii="Times New Roman" w:eastAsia="Times New Roman" w:hAnsi="Times New Roman" w:cs="Times New Roman"/>
          <w:sz w:val="24"/>
          <w:szCs w:val="24"/>
        </w:rPr>
        <w:t xml:space="preserve">, Konstantinos V., and Ioannis S. Arvanitoyannis. “The Role of Auditing, Food Safety, and Food Quality Standards in the Food Industry: A Review.” </w:t>
      </w:r>
      <w:r w:rsidRPr="000D19E2">
        <w:rPr>
          <w:rFonts w:ascii="Times New Roman" w:eastAsia="Times New Roman" w:hAnsi="Times New Roman" w:cs="Times New Roman"/>
          <w:i/>
          <w:iCs/>
          <w:sz w:val="24"/>
          <w:szCs w:val="24"/>
        </w:rPr>
        <w:t>Comprehensive Reviews in Food Science and Food Safety</w:t>
      </w:r>
      <w:r w:rsidRPr="000D19E2">
        <w:rPr>
          <w:rFonts w:ascii="Times New Roman" w:eastAsia="Times New Roman" w:hAnsi="Times New Roman" w:cs="Times New Roman"/>
          <w:sz w:val="24"/>
          <w:szCs w:val="24"/>
        </w:rPr>
        <w:t xml:space="preserve">, vol. 16, no. 5, Mar. 2017, pp. 760–775., doi:10.1111/1541-4337.12293. </w:t>
      </w:r>
    </w:p>
    <w:p w:rsidR="000D19E2" w:rsidRPr="000F0925" w:rsidRDefault="000D19E2" w:rsidP="00DE6A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0D19E2" w:rsidRPr="000F0925" w:rsidSect="006F440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1DB6" w:rsidRDefault="00611DB6" w:rsidP="000D19E2">
      <w:pPr>
        <w:spacing w:after="0" w:line="240" w:lineRule="auto"/>
      </w:pPr>
      <w:r>
        <w:separator/>
      </w:r>
    </w:p>
  </w:endnote>
  <w:endnote w:type="continuationSeparator" w:id="1">
    <w:p w:rsidR="00611DB6" w:rsidRDefault="00611DB6" w:rsidP="000D1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1DB6" w:rsidRDefault="00611DB6" w:rsidP="000D19E2">
      <w:pPr>
        <w:spacing w:after="0" w:line="240" w:lineRule="auto"/>
      </w:pPr>
      <w:r>
        <w:separator/>
      </w:r>
    </w:p>
  </w:footnote>
  <w:footnote w:type="continuationSeparator" w:id="1">
    <w:p w:rsidR="00611DB6" w:rsidRDefault="00611DB6" w:rsidP="000D19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19E2" w:rsidRPr="000D19E2" w:rsidRDefault="000D19E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D19E2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6846494"/>
        <w:docPartObj>
          <w:docPartGallery w:val="Page Numbers (Top of Page)"/>
          <w:docPartUnique/>
        </w:docPartObj>
      </w:sdtPr>
      <w:sdtContent>
        <w:r w:rsidR="000B66B5" w:rsidRPr="000D19E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D19E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0B66B5" w:rsidRPr="000D19E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94C0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0B66B5" w:rsidRPr="000D19E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0D19E2" w:rsidRDefault="000D19E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F56238"/>
    <w:multiLevelType w:val="hybridMultilevel"/>
    <w:tmpl w:val="A08A7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8D2068"/>
    <w:multiLevelType w:val="hybridMultilevel"/>
    <w:tmpl w:val="F2D0D2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6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Q3tTA0NjI3MDc1NDZQ0lEKTi0uzszPAykwqgUACaUFIywAAAA="/>
  </w:docVars>
  <w:rsids>
    <w:rsidRoot w:val="004C7840"/>
    <w:rsid w:val="000058E7"/>
    <w:rsid w:val="000B66B5"/>
    <w:rsid w:val="000D19E2"/>
    <w:rsid w:val="000F0925"/>
    <w:rsid w:val="00197F93"/>
    <w:rsid w:val="00265ACE"/>
    <w:rsid w:val="00294C0F"/>
    <w:rsid w:val="004C3274"/>
    <w:rsid w:val="004C7840"/>
    <w:rsid w:val="00611DB6"/>
    <w:rsid w:val="006F440C"/>
    <w:rsid w:val="00A17C1A"/>
    <w:rsid w:val="00A84246"/>
    <w:rsid w:val="00AD6D3E"/>
    <w:rsid w:val="00B318FB"/>
    <w:rsid w:val="00C8420C"/>
    <w:rsid w:val="00DD4F28"/>
    <w:rsid w:val="00DE6A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44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19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19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9E2"/>
  </w:style>
  <w:style w:type="paragraph" w:styleId="Footer">
    <w:name w:val="footer"/>
    <w:basedOn w:val="Normal"/>
    <w:link w:val="FooterChar"/>
    <w:uiPriority w:val="99"/>
    <w:semiHidden/>
    <w:unhideWhenUsed/>
    <w:rsid w:val="000D19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D19E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61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0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019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6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84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9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6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66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5F8BB-5338-4164-96CA-1E87FA7B1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9-13T06:39:00Z</dcterms:created>
  <dcterms:modified xsi:type="dcterms:W3CDTF">2017-09-13T06:39:00Z</dcterms:modified>
</cp:coreProperties>
</file>